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DAF8DA" w14:textId="77777777" w:rsidR="00D56503" w:rsidRDefault="0087009C">
      <w:pPr>
        <w:pStyle w:val="Titre"/>
      </w:pPr>
      <w:r>
        <w:t>Document de candidature</w:t>
      </w:r>
    </w:p>
    <w:p w14:paraId="5D8993F7" w14:textId="77777777" w:rsidR="00D56503" w:rsidRDefault="0087009C">
      <w:pPr>
        <w:pStyle w:val="Author"/>
      </w:pPr>
      <w:r>
        <w:t>Programme Inria Quadrant</w:t>
      </w:r>
    </w:p>
    <w:p w14:paraId="01FE6398" w14:textId="77777777" w:rsidR="00D56503" w:rsidRDefault="0087009C">
      <w:pPr>
        <w:pStyle w:val="Date"/>
      </w:pPr>
      <w:r>
        <w:t>juillet 2024</w:t>
      </w:r>
    </w:p>
    <w:tbl>
      <w:tblPr>
        <w:tblStyle w:val="Table"/>
        <w:tblW w:w="4861" w:type="pct"/>
        <w:tblLayout w:type="fixed"/>
        <w:tblLook w:val="0000" w:firstRow="0" w:lastRow="0" w:firstColumn="0" w:lastColumn="0" w:noHBand="0" w:noVBand="0"/>
      </w:tblPr>
      <w:tblGrid>
        <w:gridCol w:w="2644"/>
        <w:gridCol w:w="6170"/>
      </w:tblGrid>
      <w:tr w:rsidR="00D56503" w14:paraId="37766D67" w14:textId="77777777">
        <w:tc>
          <w:tcPr>
            <w:tcW w:w="2310" w:type="dxa"/>
          </w:tcPr>
          <w:p w14:paraId="173F712C" w14:textId="77777777" w:rsidR="00D56503" w:rsidRDefault="0087009C">
            <w:pPr>
              <w:pStyle w:val="Compact"/>
            </w:pPr>
            <w:r>
              <w:rPr>
                <w:b/>
                <w:bCs/>
              </w:rPr>
              <w:t>ID PIQ PROJET</w:t>
            </w:r>
          </w:p>
        </w:tc>
        <w:tc>
          <w:tcPr>
            <w:tcW w:w="5390" w:type="dxa"/>
          </w:tcPr>
          <w:p w14:paraId="77E56C3E" w14:textId="77777777" w:rsidR="00D56503" w:rsidRDefault="0087009C">
            <w:pPr>
              <w:pStyle w:val="Normalcentr"/>
              <w:jc w:val="left"/>
            </w:pPr>
            <w:r>
              <w:rPr>
                <w:i/>
                <w:iCs/>
              </w:rPr>
              <w:t>L’ID vous sera attribué après réception du</w:t>
            </w:r>
            <w:r>
              <w:t xml:space="preserve"> </w:t>
            </w:r>
            <w:r>
              <w:rPr>
                <w:i/>
                <w:iCs/>
              </w:rPr>
              <w:t>document par la Direction PIQ</w:t>
            </w:r>
          </w:p>
        </w:tc>
      </w:tr>
      <w:tr w:rsidR="00D56503" w14:paraId="5B91B296" w14:textId="77777777">
        <w:tc>
          <w:tcPr>
            <w:tcW w:w="2310" w:type="dxa"/>
          </w:tcPr>
          <w:p w14:paraId="554FCB07" w14:textId="77777777" w:rsidR="00D56503" w:rsidRDefault="0087009C">
            <w:pPr>
              <w:pStyle w:val="Compact"/>
            </w:pPr>
            <w:r>
              <w:rPr>
                <w:b/>
                <w:bCs/>
              </w:rPr>
              <w:t>Nom du projet</w:t>
            </w:r>
          </w:p>
        </w:tc>
        <w:tc>
          <w:tcPr>
            <w:tcW w:w="5390" w:type="dxa"/>
          </w:tcPr>
          <w:p w14:paraId="712CB7BD" w14:textId="77777777" w:rsidR="00D56503" w:rsidRDefault="00D56503">
            <w:pPr>
              <w:pStyle w:val="Compact"/>
            </w:pPr>
          </w:p>
        </w:tc>
      </w:tr>
    </w:tbl>
    <w:p w14:paraId="7F7D181A" w14:textId="77777777" w:rsidR="00D56503" w:rsidRDefault="0087009C">
      <w:pPr>
        <w:pStyle w:val="Titre1"/>
      </w:pPr>
      <w:bookmarkStart w:id="0" w:name="informations-porteureuse-du-projet"/>
      <w:r>
        <w:t>Informations porteur(euse) du projet :</w:t>
      </w:r>
    </w:p>
    <w:tbl>
      <w:tblPr>
        <w:tblStyle w:val="Table"/>
        <w:tblW w:w="4861" w:type="pct"/>
        <w:tblLayout w:type="fixed"/>
        <w:tblLook w:val="0000" w:firstRow="0" w:lastRow="0" w:firstColumn="0" w:lastColumn="0" w:noHBand="0" w:noVBand="0"/>
      </w:tblPr>
      <w:tblGrid>
        <w:gridCol w:w="3148"/>
        <w:gridCol w:w="5666"/>
      </w:tblGrid>
      <w:tr w:rsidR="00D56503" w14:paraId="04F120D5" w14:textId="77777777">
        <w:tc>
          <w:tcPr>
            <w:tcW w:w="2750" w:type="dxa"/>
          </w:tcPr>
          <w:p w14:paraId="7D12A80F" w14:textId="77777777" w:rsidR="00D56503" w:rsidRDefault="0087009C">
            <w:pPr>
              <w:pStyle w:val="Compact"/>
            </w:pPr>
            <w:r>
              <w:t>Identité (nom, prénom)</w:t>
            </w:r>
          </w:p>
        </w:tc>
        <w:tc>
          <w:tcPr>
            <w:tcW w:w="4950" w:type="dxa"/>
          </w:tcPr>
          <w:p w14:paraId="4FC64926" w14:textId="77777777" w:rsidR="00D56503" w:rsidRDefault="00D56503">
            <w:pPr>
              <w:pStyle w:val="Compact"/>
            </w:pPr>
          </w:p>
        </w:tc>
      </w:tr>
      <w:tr w:rsidR="00D56503" w14:paraId="004622A0" w14:textId="77777777">
        <w:tc>
          <w:tcPr>
            <w:tcW w:w="2750" w:type="dxa"/>
          </w:tcPr>
          <w:p w14:paraId="31853FAE" w14:textId="77777777" w:rsidR="00D56503" w:rsidRDefault="0087009C">
            <w:pPr>
              <w:pStyle w:val="Compact"/>
            </w:pPr>
            <w:r>
              <w:t>Statut</w:t>
            </w:r>
          </w:p>
        </w:tc>
        <w:tc>
          <w:tcPr>
            <w:tcW w:w="4950" w:type="dxa"/>
          </w:tcPr>
          <w:p w14:paraId="5FE8C7CE" w14:textId="77777777" w:rsidR="00D56503" w:rsidRDefault="00D56503">
            <w:pPr>
              <w:pStyle w:val="Compact"/>
            </w:pPr>
          </w:p>
        </w:tc>
      </w:tr>
      <w:tr w:rsidR="00D56503" w14:paraId="001EE81D" w14:textId="77777777">
        <w:tc>
          <w:tcPr>
            <w:tcW w:w="2750" w:type="dxa"/>
          </w:tcPr>
          <w:p w14:paraId="1DAB001C" w14:textId="77777777" w:rsidR="00D56503" w:rsidRDefault="0087009C">
            <w:pPr>
              <w:pStyle w:val="Compact"/>
            </w:pPr>
            <w:r>
              <w:t>Équipe, Laboratoire</w:t>
            </w:r>
          </w:p>
        </w:tc>
        <w:tc>
          <w:tcPr>
            <w:tcW w:w="4950" w:type="dxa"/>
          </w:tcPr>
          <w:p w14:paraId="442FFD8D" w14:textId="77777777" w:rsidR="00D56503" w:rsidRDefault="00D56503">
            <w:pPr>
              <w:pStyle w:val="Compact"/>
            </w:pPr>
          </w:p>
        </w:tc>
      </w:tr>
      <w:tr w:rsidR="00D56503" w14:paraId="643D293F" w14:textId="77777777">
        <w:tc>
          <w:tcPr>
            <w:tcW w:w="2750" w:type="dxa"/>
          </w:tcPr>
          <w:p w14:paraId="3CBB4480" w14:textId="77777777" w:rsidR="00D56503" w:rsidRDefault="0087009C">
            <w:pPr>
              <w:pStyle w:val="Compact"/>
            </w:pPr>
            <w:r>
              <w:t>Établissement, Ville</w:t>
            </w:r>
          </w:p>
        </w:tc>
        <w:tc>
          <w:tcPr>
            <w:tcW w:w="4950" w:type="dxa"/>
          </w:tcPr>
          <w:p w14:paraId="773FC388" w14:textId="77777777" w:rsidR="00D56503" w:rsidRDefault="00D56503">
            <w:pPr>
              <w:pStyle w:val="Compact"/>
            </w:pPr>
          </w:p>
        </w:tc>
      </w:tr>
    </w:tbl>
    <w:p w14:paraId="19644502" w14:textId="77777777" w:rsidR="00D56503" w:rsidRDefault="00D56503"/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7596"/>
        <w:gridCol w:w="1470"/>
      </w:tblGrid>
      <w:tr w:rsidR="00D56503" w14:paraId="516273D1" w14:textId="77777777">
        <w:tc>
          <w:tcPr>
            <w:tcW w:w="6635" w:type="dxa"/>
          </w:tcPr>
          <w:p w14:paraId="36B81F84" w14:textId="77777777" w:rsidR="00D56503" w:rsidRDefault="0087009C">
            <w:pPr>
              <w:pStyle w:val="Compact"/>
            </w:pPr>
            <w:r>
              <w:t>Implication du Porteur ou de la Porteuse dans le projet PIQ</w:t>
            </w:r>
          </w:p>
        </w:tc>
        <w:tc>
          <w:tcPr>
            <w:tcW w:w="1284" w:type="dxa"/>
          </w:tcPr>
          <w:p w14:paraId="509DD0DC" w14:textId="77777777" w:rsidR="00D56503" w:rsidRDefault="0087009C">
            <w:pPr>
              <w:pStyle w:val="Compact"/>
            </w:pPr>
            <w:r>
              <w:rPr>
                <w:i/>
                <w:iCs/>
              </w:rPr>
              <w:t>(% ETP)</w:t>
            </w:r>
          </w:p>
        </w:tc>
      </w:tr>
    </w:tbl>
    <w:p w14:paraId="49020858" w14:textId="77777777" w:rsidR="00D56503" w:rsidRDefault="0087009C">
      <w:pPr>
        <w:pStyle w:val="Corpsdetexte"/>
      </w:pPr>
      <w:r>
        <w:t>Il est attendu une très forte implication du porteur ou de la porteuse de projet.</w:t>
      </w:r>
    </w:p>
    <w:p w14:paraId="6E06F5A0" w14:textId="77777777" w:rsidR="00D56503" w:rsidRDefault="0087009C">
      <w:pPr>
        <w:pStyle w:val="Titre2"/>
      </w:pPr>
      <w:bookmarkStart w:id="1" w:name="Xa15bff529fc1bebbb15cb19ca3cee012a55b85a"/>
      <w:r>
        <w:t>Autres projets dans lesquels le porteur ou la porteuse est engagé :</w:t>
      </w:r>
    </w:p>
    <w:tbl>
      <w:tblPr>
        <w:tblStyle w:val="Table"/>
        <w:tblW w:w="4813" w:type="pct"/>
        <w:tblLayout w:type="fixed"/>
        <w:tblLook w:val="0000" w:firstRow="0" w:lastRow="0" w:firstColumn="0" w:lastColumn="0" w:noHBand="0" w:noVBand="0"/>
      </w:tblPr>
      <w:tblGrid>
        <w:gridCol w:w="1355"/>
        <w:gridCol w:w="1186"/>
        <w:gridCol w:w="1017"/>
        <w:gridCol w:w="1356"/>
        <w:gridCol w:w="1186"/>
        <w:gridCol w:w="2627"/>
      </w:tblGrid>
      <w:tr w:rsidR="00D56503" w14:paraId="50269A5F" w14:textId="77777777">
        <w:tc>
          <w:tcPr>
            <w:tcW w:w="1184" w:type="dxa"/>
          </w:tcPr>
          <w:p w14:paraId="1C09FD47" w14:textId="77777777" w:rsidR="00D56503" w:rsidRDefault="0087009C">
            <w:pPr>
              <w:pStyle w:val="Compact"/>
            </w:pPr>
            <w:r>
              <w:t>Nom du projet</w:t>
            </w:r>
          </w:p>
        </w:tc>
        <w:tc>
          <w:tcPr>
            <w:tcW w:w="1036" w:type="dxa"/>
          </w:tcPr>
          <w:p w14:paraId="464653E6" w14:textId="77777777" w:rsidR="00D56503" w:rsidRDefault="0087009C">
            <w:pPr>
              <w:pStyle w:val="Compact"/>
            </w:pPr>
            <w:r>
              <w:t>Type de financement</w:t>
            </w:r>
          </w:p>
        </w:tc>
        <w:tc>
          <w:tcPr>
            <w:tcW w:w="888" w:type="dxa"/>
          </w:tcPr>
          <w:p w14:paraId="130D86DC" w14:textId="77777777" w:rsidR="00D56503" w:rsidRDefault="0087009C">
            <w:pPr>
              <w:pStyle w:val="Compact"/>
            </w:pPr>
            <w:r>
              <w:t>Rôle dans le projet</w:t>
            </w:r>
          </w:p>
        </w:tc>
        <w:tc>
          <w:tcPr>
            <w:tcW w:w="1184" w:type="dxa"/>
          </w:tcPr>
          <w:p w14:paraId="08FB5368" w14:textId="77777777" w:rsidR="00D56503" w:rsidRDefault="0087009C">
            <w:pPr>
              <w:pStyle w:val="Compact"/>
            </w:pPr>
            <w:r>
              <w:t>Date de début</w:t>
            </w:r>
          </w:p>
        </w:tc>
        <w:tc>
          <w:tcPr>
            <w:tcW w:w="1036" w:type="dxa"/>
          </w:tcPr>
          <w:p w14:paraId="2CBB7A13" w14:textId="77777777" w:rsidR="00D56503" w:rsidRDefault="0087009C">
            <w:pPr>
              <w:pStyle w:val="Compact"/>
            </w:pPr>
            <w:r>
              <w:t>Date de fin</w:t>
            </w:r>
          </w:p>
        </w:tc>
        <w:tc>
          <w:tcPr>
            <w:tcW w:w="2294" w:type="dxa"/>
          </w:tcPr>
          <w:p w14:paraId="2F46F4B5" w14:textId="77777777" w:rsidR="00D56503" w:rsidRDefault="0087009C">
            <w:pPr>
              <w:pStyle w:val="Compact"/>
            </w:pPr>
            <w:r>
              <w:t>Temps d’implication du por</w:t>
            </w:r>
            <w:r>
              <w:t>teur ou de la porteuse</w:t>
            </w:r>
          </w:p>
        </w:tc>
      </w:tr>
      <w:tr w:rsidR="00D56503" w14:paraId="6D5CA5EB" w14:textId="77777777">
        <w:tc>
          <w:tcPr>
            <w:tcW w:w="1184" w:type="dxa"/>
          </w:tcPr>
          <w:p w14:paraId="73FD0773" w14:textId="77777777" w:rsidR="00D56503" w:rsidRDefault="00D56503">
            <w:pPr>
              <w:pStyle w:val="Compact"/>
            </w:pPr>
          </w:p>
        </w:tc>
        <w:tc>
          <w:tcPr>
            <w:tcW w:w="1036" w:type="dxa"/>
          </w:tcPr>
          <w:p w14:paraId="4D13B7EB" w14:textId="77777777" w:rsidR="00D56503" w:rsidRDefault="00D56503">
            <w:pPr>
              <w:pStyle w:val="Compact"/>
            </w:pPr>
          </w:p>
        </w:tc>
        <w:tc>
          <w:tcPr>
            <w:tcW w:w="888" w:type="dxa"/>
          </w:tcPr>
          <w:p w14:paraId="08839701" w14:textId="77777777" w:rsidR="00D56503" w:rsidRDefault="00D56503">
            <w:pPr>
              <w:pStyle w:val="Compact"/>
            </w:pPr>
          </w:p>
        </w:tc>
        <w:tc>
          <w:tcPr>
            <w:tcW w:w="1184" w:type="dxa"/>
          </w:tcPr>
          <w:p w14:paraId="3B44B2AB" w14:textId="77777777" w:rsidR="00D56503" w:rsidRDefault="00D56503">
            <w:pPr>
              <w:pStyle w:val="Compact"/>
            </w:pPr>
          </w:p>
        </w:tc>
        <w:tc>
          <w:tcPr>
            <w:tcW w:w="1036" w:type="dxa"/>
          </w:tcPr>
          <w:p w14:paraId="55871187" w14:textId="77777777" w:rsidR="00D56503" w:rsidRDefault="00D56503">
            <w:pPr>
              <w:pStyle w:val="Compact"/>
            </w:pPr>
          </w:p>
        </w:tc>
        <w:tc>
          <w:tcPr>
            <w:tcW w:w="2294" w:type="dxa"/>
          </w:tcPr>
          <w:p w14:paraId="39B845DB" w14:textId="77777777" w:rsidR="00D56503" w:rsidRDefault="00D56503">
            <w:pPr>
              <w:pStyle w:val="Compact"/>
            </w:pPr>
          </w:p>
        </w:tc>
      </w:tr>
      <w:tr w:rsidR="00D56503" w14:paraId="1AB59D10" w14:textId="77777777">
        <w:tc>
          <w:tcPr>
            <w:tcW w:w="1184" w:type="dxa"/>
          </w:tcPr>
          <w:p w14:paraId="16560D87" w14:textId="77777777" w:rsidR="00D56503" w:rsidRDefault="00D56503">
            <w:pPr>
              <w:pStyle w:val="Compact"/>
            </w:pPr>
          </w:p>
        </w:tc>
        <w:tc>
          <w:tcPr>
            <w:tcW w:w="1036" w:type="dxa"/>
          </w:tcPr>
          <w:p w14:paraId="7E51AFE8" w14:textId="77777777" w:rsidR="00D56503" w:rsidRDefault="00D56503">
            <w:pPr>
              <w:pStyle w:val="Compact"/>
            </w:pPr>
          </w:p>
        </w:tc>
        <w:tc>
          <w:tcPr>
            <w:tcW w:w="888" w:type="dxa"/>
          </w:tcPr>
          <w:p w14:paraId="1ED65C82" w14:textId="77777777" w:rsidR="00D56503" w:rsidRDefault="00D56503">
            <w:pPr>
              <w:pStyle w:val="Compact"/>
            </w:pPr>
          </w:p>
        </w:tc>
        <w:tc>
          <w:tcPr>
            <w:tcW w:w="1184" w:type="dxa"/>
          </w:tcPr>
          <w:p w14:paraId="20A79935" w14:textId="77777777" w:rsidR="00D56503" w:rsidRDefault="00D56503">
            <w:pPr>
              <w:pStyle w:val="Compact"/>
            </w:pPr>
          </w:p>
        </w:tc>
        <w:tc>
          <w:tcPr>
            <w:tcW w:w="1036" w:type="dxa"/>
          </w:tcPr>
          <w:p w14:paraId="58AD3FA6" w14:textId="77777777" w:rsidR="00D56503" w:rsidRDefault="00D56503">
            <w:pPr>
              <w:pStyle w:val="Compact"/>
            </w:pPr>
          </w:p>
        </w:tc>
        <w:tc>
          <w:tcPr>
            <w:tcW w:w="2294" w:type="dxa"/>
          </w:tcPr>
          <w:p w14:paraId="096FA264" w14:textId="77777777" w:rsidR="00D56503" w:rsidRDefault="00D56503">
            <w:pPr>
              <w:pStyle w:val="Compact"/>
            </w:pPr>
          </w:p>
        </w:tc>
      </w:tr>
      <w:tr w:rsidR="00D56503" w14:paraId="5017A68B" w14:textId="77777777">
        <w:tc>
          <w:tcPr>
            <w:tcW w:w="1184" w:type="dxa"/>
          </w:tcPr>
          <w:p w14:paraId="44573445" w14:textId="77777777" w:rsidR="00D56503" w:rsidRDefault="00D56503">
            <w:pPr>
              <w:pStyle w:val="Compact"/>
            </w:pPr>
          </w:p>
        </w:tc>
        <w:tc>
          <w:tcPr>
            <w:tcW w:w="1036" w:type="dxa"/>
          </w:tcPr>
          <w:p w14:paraId="607D2384" w14:textId="77777777" w:rsidR="00D56503" w:rsidRDefault="00D56503">
            <w:pPr>
              <w:pStyle w:val="Compact"/>
            </w:pPr>
          </w:p>
        </w:tc>
        <w:tc>
          <w:tcPr>
            <w:tcW w:w="888" w:type="dxa"/>
          </w:tcPr>
          <w:p w14:paraId="3BC860BC" w14:textId="77777777" w:rsidR="00D56503" w:rsidRDefault="00D56503">
            <w:pPr>
              <w:pStyle w:val="Compact"/>
            </w:pPr>
          </w:p>
        </w:tc>
        <w:tc>
          <w:tcPr>
            <w:tcW w:w="1184" w:type="dxa"/>
          </w:tcPr>
          <w:p w14:paraId="1133E7B6" w14:textId="77777777" w:rsidR="00D56503" w:rsidRDefault="00D56503">
            <w:pPr>
              <w:pStyle w:val="Compact"/>
            </w:pPr>
          </w:p>
        </w:tc>
        <w:tc>
          <w:tcPr>
            <w:tcW w:w="1036" w:type="dxa"/>
          </w:tcPr>
          <w:p w14:paraId="0F4CFBAD" w14:textId="77777777" w:rsidR="00D56503" w:rsidRDefault="00D56503">
            <w:pPr>
              <w:pStyle w:val="Compact"/>
            </w:pPr>
          </w:p>
        </w:tc>
        <w:tc>
          <w:tcPr>
            <w:tcW w:w="2294" w:type="dxa"/>
          </w:tcPr>
          <w:p w14:paraId="175FC510" w14:textId="77777777" w:rsidR="00D56503" w:rsidRDefault="00D56503">
            <w:pPr>
              <w:pStyle w:val="Compact"/>
            </w:pPr>
          </w:p>
        </w:tc>
      </w:tr>
    </w:tbl>
    <w:p w14:paraId="365CF106" w14:textId="77777777" w:rsidR="00D56503" w:rsidRDefault="0087009C">
      <w:pPr>
        <w:pStyle w:val="Titre1"/>
      </w:pPr>
      <w:bookmarkStart w:id="2" w:name="informations-projet"/>
      <w:bookmarkEnd w:id="0"/>
      <w:bookmarkEnd w:id="1"/>
      <w:r>
        <w:t>Informations projet :</w:t>
      </w:r>
    </w:p>
    <w:p w14:paraId="26973472" w14:textId="77777777" w:rsidR="00D56503" w:rsidRDefault="0087009C">
      <w:pPr>
        <w:pStyle w:val="FirstParagraph"/>
      </w:pPr>
      <w:r>
        <w:rPr>
          <w:i/>
          <w:iCs/>
        </w:rPr>
        <w:t xml:space="preserve">Plan imposé - </w:t>
      </w:r>
      <w:r>
        <w:rPr>
          <w:b/>
          <w:bCs/>
          <w:i/>
          <w:iCs/>
        </w:rPr>
        <w:t>4 pages max</w:t>
      </w:r>
      <w:r>
        <w:rPr>
          <w:i/>
          <w:iCs/>
        </w:rPr>
        <w:t xml:space="preserve"> - hors références bibliographiques à mettre </w:t>
      </w:r>
      <w:r>
        <w:rPr>
          <w:i/>
          <w:iCs/>
        </w:rPr>
        <w:t>en fin du document – merci de respecter le formatage du document (marges, police et taille de caractères). Dans le cas contraire, le document pourra être refusé.</w:t>
      </w:r>
    </w:p>
    <w:p w14:paraId="11C3B4E9" w14:textId="77777777" w:rsidR="00D56503" w:rsidRDefault="0087009C">
      <w:pPr>
        <w:pStyle w:val="Corpsdetexte"/>
      </w:pPr>
      <w:r>
        <w:rPr>
          <w:i/>
          <w:iCs/>
        </w:rPr>
        <w:lastRenderedPageBreak/>
        <w:t>N’hésitez néanmoins pas à retirer les éléments de commentaire en italique. Le document peut être complété en français ou en anglais.</w:t>
      </w:r>
    </w:p>
    <w:p w14:paraId="1C000AAA" w14:textId="77777777" w:rsidR="00D56503" w:rsidRDefault="0087009C">
      <w:pPr>
        <w:pStyle w:val="Titre2"/>
      </w:pPr>
      <w:bookmarkStart w:id="3" w:name="lea-porteureuse"/>
      <w:r>
        <w:t>1. Le(a) porteur(euse)</w:t>
      </w:r>
    </w:p>
    <w:p w14:paraId="48A5E231" w14:textId="77777777" w:rsidR="00D56503" w:rsidRDefault="0087009C">
      <w:pPr>
        <w:pStyle w:val="FirstParagraph"/>
      </w:pPr>
      <w:r>
        <w:rPr>
          <w:i/>
          <w:iCs/>
        </w:rPr>
        <w:t>Qui êtes-vous ? Quel est votre parcours ? Éléments que vous jugez importants dans votre parcours ?</w:t>
      </w:r>
    </w:p>
    <w:p w14:paraId="1EE341C0" w14:textId="77777777" w:rsidR="00D56503" w:rsidRDefault="0087009C">
      <w:pPr>
        <w:pStyle w:val="Corpsdetexte"/>
      </w:pPr>
      <w:r>
        <w:rPr>
          <w:i/>
          <w:iCs/>
        </w:rPr>
        <w:t>D</w:t>
      </w:r>
      <w:r>
        <w:rPr>
          <w:i/>
          <w:iCs/>
        </w:rPr>
        <w:t>écrivez en quelques mots l’environnement (équipe, labo, centre) où le projet sera réalisé. Quelles sont les autres personnes (de votre établissement) impliquées dans le projet, comment ?</w:t>
      </w:r>
    </w:p>
    <w:p w14:paraId="0F5E3553" w14:textId="77777777" w:rsidR="00D56503" w:rsidRDefault="0087009C">
      <w:pPr>
        <w:pStyle w:val="Titre2"/>
      </w:pPr>
      <w:bookmarkStart w:id="4" w:name="les-motivations"/>
      <w:bookmarkEnd w:id="3"/>
      <w:r>
        <w:t>2. Les motivations</w:t>
      </w:r>
    </w:p>
    <w:p w14:paraId="2C306B13" w14:textId="77777777" w:rsidR="00D56503" w:rsidRDefault="0087009C">
      <w:pPr>
        <w:pStyle w:val="FirstParagraph"/>
      </w:pPr>
      <w:r>
        <w:rPr>
          <w:i/>
          <w:iCs/>
        </w:rPr>
        <w:t xml:space="preserve">Pourquoi et pour qui ce projet est-il important ? </w:t>
      </w:r>
      <w:r>
        <w:rPr>
          <w:i/>
          <w:iCs/>
        </w:rPr>
        <w:t>Pourquoi est-ce le moment ?</w:t>
      </w:r>
    </w:p>
    <w:p w14:paraId="58887B09" w14:textId="77777777" w:rsidR="00D56503" w:rsidRDefault="0087009C">
      <w:pPr>
        <w:pStyle w:val="Corpsdetexte"/>
      </w:pPr>
      <w:r>
        <w:rPr>
          <w:i/>
          <w:iCs/>
        </w:rPr>
        <w:t>Pourquoi ce projet est-il important pour vous ? Quel sera votre engagement en temps ?</w:t>
      </w:r>
    </w:p>
    <w:p w14:paraId="06E4FEE3" w14:textId="77777777" w:rsidR="00D56503" w:rsidRDefault="0087009C">
      <w:pPr>
        <w:pStyle w:val="Titre2"/>
      </w:pPr>
      <w:bookmarkStart w:id="5" w:name="le-projet"/>
      <w:bookmarkEnd w:id="4"/>
      <w:r>
        <w:t>3. Le projet</w:t>
      </w:r>
    </w:p>
    <w:p w14:paraId="1A12EC2F" w14:textId="77777777" w:rsidR="00D56503" w:rsidRDefault="0087009C">
      <w:pPr>
        <w:pStyle w:val="FirstParagraph"/>
      </w:pPr>
      <w:r>
        <w:rPr>
          <w:i/>
          <w:iCs/>
        </w:rPr>
        <w:t>De quoi parle le projet ? Que cherche-t-on à faire ?</w:t>
      </w:r>
    </w:p>
    <w:p w14:paraId="62FB96DF" w14:textId="77777777" w:rsidR="00D56503" w:rsidRDefault="0087009C">
      <w:pPr>
        <w:pStyle w:val="Corpsdetexte"/>
      </w:pPr>
      <w:r>
        <w:rPr>
          <w:i/>
          <w:iCs/>
        </w:rPr>
        <w:t>En quoi le projet est-il à risque</w:t>
      </w:r>
      <w:r>
        <w:rPr>
          <w:rStyle w:val="Appelnotedebasdep"/>
        </w:rPr>
        <w:footnoteReference w:id="1"/>
      </w:r>
      <w:r>
        <w:rPr>
          <w:i/>
          <w:iCs/>
        </w:rPr>
        <w:t xml:space="preserve"> / disruptif / en dissidence / original ?</w:t>
      </w:r>
      <w:r>
        <w:rPr>
          <w:i/>
          <w:iCs/>
        </w:rPr>
        <w:t xml:space="preserve"> Pourquoi PIQ est le bon programme pour ce projet ? Ce projet est-il en lien avec un autre projet PIQ accompagné ou candidat, si oui lequel et quel porteur ?</w:t>
      </w:r>
    </w:p>
    <w:p w14:paraId="68D7D402" w14:textId="77777777" w:rsidR="00D56503" w:rsidRDefault="0087009C">
      <w:pPr>
        <w:pStyle w:val="Titre2"/>
      </w:pPr>
      <w:bookmarkStart w:id="6" w:name="la-méthodologie"/>
      <w:bookmarkEnd w:id="5"/>
      <w:r>
        <w:t>4. La méthodologie</w:t>
      </w:r>
    </w:p>
    <w:p w14:paraId="3AED3941" w14:textId="77777777" w:rsidR="00D56503" w:rsidRDefault="0087009C">
      <w:pPr>
        <w:pStyle w:val="FirstParagraph"/>
      </w:pPr>
      <w:r>
        <w:rPr>
          <w:i/>
          <w:iCs/>
        </w:rPr>
        <w:t>Comment allez-vous vous y prendre ?</w:t>
      </w:r>
    </w:p>
    <w:p w14:paraId="39BA3500" w14:textId="77777777" w:rsidR="00D56503" w:rsidRDefault="0087009C">
      <w:pPr>
        <w:pStyle w:val="Corpsdetexte"/>
      </w:pPr>
      <w:r>
        <w:rPr>
          <w:i/>
          <w:iCs/>
        </w:rPr>
        <w:t>Quelle est l’originalité de l’approche scie</w:t>
      </w:r>
      <w:r>
        <w:rPr>
          <w:i/>
          <w:iCs/>
        </w:rPr>
        <w:t>ntifique ? En quoi va-t-on plus loin que l’état de l’art (si l’état de l’art existe) ?</w:t>
      </w:r>
    </w:p>
    <w:p w14:paraId="3790184B" w14:textId="77777777" w:rsidR="00D56503" w:rsidRDefault="0087009C">
      <w:pPr>
        <w:pStyle w:val="Titre2"/>
      </w:pPr>
      <w:bookmarkStart w:id="7" w:name="les-impacts-et-sorties-possibles"/>
      <w:bookmarkEnd w:id="6"/>
      <w:r>
        <w:t>5. Les impacts et sorties possibles</w:t>
      </w:r>
    </w:p>
    <w:p w14:paraId="2E00C02D" w14:textId="77777777" w:rsidR="00D56503" w:rsidRDefault="0087009C">
      <w:pPr>
        <w:pStyle w:val="FirstParagraph"/>
      </w:pPr>
      <w:r>
        <w:rPr>
          <w:i/>
          <w:iCs/>
        </w:rPr>
        <w:t>A qui le projet va-t-il bénéficier ? Qui va-t-on toucher ? Que va-t-on apprendre ?</w:t>
      </w:r>
    </w:p>
    <w:p w14:paraId="6DD94A66" w14:textId="77777777" w:rsidR="00D56503" w:rsidRDefault="0087009C">
      <w:pPr>
        <w:pStyle w:val="Corpsdetexte"/>
      </w:pPr>
      <w:r>
        <w:rPr>
          <w:i/>
          <w:iCs/>
        </w:rPr>
        <w:t xml:space="preserve">(Exemples non exhaustifs : une amélioration de la </w:t>
      </w:r>
      <w:r>
        <w:rPr>
          <w:i/>
          <w:iCs/>
        </w:rPr>
        <w:t>vie des gens, un progrès sur le front de la connaissance, sur notre compréhension du monde, une contribution à des objectifs nationaux (éducation, santé, souveraineté nationale, etc.), la création d’une entreprise, l’émergence d’une discipline ou un domain</w:t>
      </w:r>
      <w:r>
        <w:rPr>
          <w:i/>
          <w:iCs/>
        </w:rPr>
        <w:t>e scientifique qui n’existe pas encore, la mise à disposition de la communauté un logiciel ou un outil technologique de référence…)</w:t>
      </w:r>
    </w:p>
    <w:p w14:paraId="440812E8" w14:textId="77777777" w:rsidR="00D56503" w:rsidRDefault="0087009C">
      <w:pPr>
        <w:pStyle w:val="Corpsdetexte"/>
      </w:pPr>
      <w:r>
        <w:rPr>
          <w:i/>
          <w:iCs/>
        </w:rPr>
        <w:t>Quelles sont les sorties envisagées ? Qu’envisagez-vous comme suite de ce projet ?</w:t>
      </w:r>
    </w:p>
    <w:p w14:paraId="04CA1ED5" w14:textId="77777777" w:rsidR="00D56503" w:rsidRDefault="0087009C">
      <w:pPr>
        <w:pStyle w:val="Corpsdetexte"/>
      </w:pPr>
      <w:r>
        <w:rPr>
          <w:i/>
          <w:iCs/>
        </w:rPr>
        <w:t>(Exemples non exhaustifs : obtention de r</w:t>
      </w:r>
      <w:r>
        <w:rPr>
          <w:i/>
          <w:iCs/>
        </w:rPr>
        <w:t>ésultats scientifiques et ou technologiques ; création d’une équipe de recherche universitaire ; proposition de création d’un GDR ; soumission d’un projet à l’ERC, à l’EIC, etc. ; émergence d’une nouvelle discipline scientifique, d’une nouvelle communauté </w:t>
      </w:r>
      <w:r>
        <w:rPr>
          <w:i/>
          <w:iCs/>
        </w:rPr>
        <w:t>; création d’une nouvelle conférence, d’un nouveau journal ; émergence de nouveaux thèmes de recherche dans le cadre d’une politique de site ; production d’un logiciel de référence ; projet de création d’entreprise)</w:t>
      </w:r>
    </w:p>
    <w:p w14:paraId="590D8EF8" w14:textId="77777777" w:rsidR="00D56503" w:rsidRDefault="0087009C">
      <w:pPr>
        <w:pStyle w:val="Titre2"/>
      </w:pPr>
      <w:bookmarkStart w:id="8" w:name="les-moyens-demandés"/>
      <w:bookmarkEnd w:id="7"/>
      <w:r>
        <w:t>6. Les moyens demandés</w:t>
      </w:r>
    </w:p>
    <w:p w14:paraId="7832A5C5" w14:textId="77777777" w:rsidR="00D56503" w:rsidRDefault="0087009C">
      <w:pPr>
        <w:pStyle w:val="FirstParagraph"/>
      </w:pPr>
      <w:r>
        <w:rPr>
          <w:i/>
          <w:iCs/>
        </w:rPr>
        <w:t>De quoi avez-vous</w:t>
      </w:r>
      <w:r>
        <w:rPr>
          <w:i/>
          <w:iCs/>
        </w:rPr>
        <w:t xml:space="preserve"> besoin pour réaliser votre projet ?</w:t>
      </w:r>
    </w:p>
    <w:p w14:paraId="4A0E6310" w14:textId="77777777" w:rsidR="00D56503" w:rsidRDefault="0087009C">
      <w:pPr>
        <w:pStyle w:val="Titre2"/>
      </w:pPr>
      <w:bookmarkStart w:id="9" w:name="mots-clés"/>
      <w:bookmarkEnd w:id="8"/>
      <w:r>
        <w:t>7. Mots clés</w:t>
      </w:r>
    </w:p>
    <w:p w14:paraId="24FB3741" w14:textId="77777777" w:rsidR="00D56503" w:rsidRDefault="0087009C">
      <w:pPr>
        <w:pStyle w:val="FirstParagraph"/>
      </w:pPr>
      <w:r>
        <w:rPr>
          <w:i/>
          <w:iCs/>
        </w:rPr>
        <w:t xml:space="preserve">Indiquez les mots clés qui correspondent le mieux à votre projet, en choisissant dans la </w:t>
      </w:r>
      <w:hyperlink r:id="rId7">
        <w:r>
          <w:rPr>
            <w:rStyle w:val="Lienhypertexte"/>
            <w:i/>
            <w:iCs/>
          </w:rPr>
          <w:t>cartographie</w:t>
        </w:r>
      </w:hyperlink>
      <w:r>
        <w:rPr>
          <w:i/>
          <w:iCs/>
        </w:rPr>
        <w:t xml:space="preserve"> ou avec des mots clés libres. Ces mots clés nous aideront à sélectionner des experts externes. Identifiez au maximum 3 mots clés par item, sans nécessairement renseigner tous les it</w:t>
      </w:r>
      <w:r>
        <w:rPr>
          <w:i/>
          <w:iCs/>
        </w:rPr>
        <w:t>ems.</w:t>
      </w:r>
    </w:p>
    <w:p w14:paraId="5483754E" w14:textId="77777777" w:rsidR="00D56503" w:rsidRDefault="0087009C">
      <w:pPr>
        <w:pStyle w:val="Corpsdetexte"/>
      </w:pPr>
      <w:r>
        <w:t xml:space="preserve">Mots clés et numéros correspondants, </w:t>
      </w:r>
      <w:r>
        <w:rPr>
          <w:i/>
          <w:iCs/>
        </w:rPr>
        <w:t xml:space="preserve">voir </w:t>
      </w:r>
      <w:hyperlink r:id="rId8">
        <w:r>
          <w:rPr>
            <w:rStyle w:val="Lienhypertexte"/>
            <w:i/>
            <w:iCs/>
          </w:rPr>
          <w:t>cartographie</w:t>
        </w:r>
      </w:hyperlink>
    </w:p>
    <w:p w14:paraId="5238101F" w14:textId="77777777" w:rsidR="00D56503" w:rsidRDefault="0087009C">
      <w:pPr>
        <w:pStyle w:val="Compact"/>
        <w:numPr>
          <w:ilvl w:val="0"/>
          <w:numId w:val="4"/>
        </w:numPr>
      </w:pPr>
      <w:r>
        <w:t>Thèmes de recherche en Sciences du numérique :</w:t>
      </w:r>
    </w:p>
    <w:p w14:paraId="4BCF467C" w14:textId="77777777" w:rsidR="00D56503" w:rsidRDefault="0087009C">
      <w:pPr>
        <w:pStyle w:val="Compact"/>
        <w:numPr>
          <w:ilvl w:val="0"/>
          <w:numId w:val="4"/>
        </w:numPr>
      </w:pPr>
      <w:r>
        <w:t>Autres sciences et domaines d’application :</w:t>
      </w:r>
    </w:p>
    <w:p w14:paraId="69CFD8FD" w14:textId="77777777" w:rsidR="00D56503" w:rsidRDefault="0087009C">
      <w:pPr>
        <w:pStyle w:val="FirstParagraph"/>
      </w:pPr>
      <w:r>
        <w:t>Mots clés libres,</w:t>
      </w:r>
    </w:p>
    <w:p w14:paraId="65C448DC" w14:textId="77777777" w:rsidR="00D56503" w:rsidRDefault="0087009C">
      <w:pPr>
        <w:pStyle w:val="Compact"/>
        <w:numPr>
          <w:ilvl w:val="0"/>
          <w:numId w:val="5"/>
        </w:numPr>
      </w:pPr>
      <w:r>
        <w:t>Thèmes de recherche en Sciences du numérique :</w:t>
      </w:r>
    </w:p>
    <w:p w14:paraId="362C0FCA" w14:textId="77777777" w:rsidR="00D56503" w:rsidRDefault="0087009C">
      <w:pPr>
        <w:pStyle w:val="Compact"/>
        <w:numPr>
          <w:ilvl w:val="0"/>
          <w:numId w:val="5"/>
        </w:numPr>
      </w:pPr>
      <w:r>
        <w:t>Autres sciences et domaines d’application :</w:t>
      </w:r>
      <w:bookmarkEnd w:id="2"/>
      <w:bookmarkEnd w:id="9"/>
    </w:p>
    <w:sectPr w:rsidR="00D56503" w:rsidSect="00E1788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0" w:h="16820"/>
      <w:pgMar w:top="1417" w:right="1417" w:bottom="1417" w:left="1417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83B6FD" w14:textId="77777777" w:rsidR="0087009C" w:rsidRDefault="0087009C">
      <w:pPr>
        <w:spacing w:before="0" w:after="0"/>
      </w:pPr>
      <w:r>
        <w:separator/>
      </w:r>
    </w:p>
  </w:endnote>
  <w:endnote w:type="continuationSeparator" w:id="0">
    <w:p w14:paraId="0E6205BD" w14:textId="77777777" w:rsidR="0087009C" w:rsidRDefault="0087009C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20000287" w:usb1="00000000" w:usb2="00000000" w:usb3="00000000" w:csb0="0000019F" w:csb1="00000000"/>
  </w:font>
  <w:font w:name="Inria Sans">
    <w:panose1 w:val="00000000000000000000"/>
    <w:charset w:val="00"/>
    <w:family w:val="auto"/>
    <w:pitch w:val="variable"/>
    <w:sig w:usb0="A00000AF" w:usb1="5000604B" w:usb2="00000000" w:usb3="00000000" w:csb0="0000009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6CC098" w14:textId="77777777" w:rsidR="00277133" w:rsidRDefault="00277133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lledutableau"/>
      <w:tblW w:w="0" w:type="auto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222"/>
      <w:gridCol w:w="844"/>
    </w:tblGrid>
    <w:tr w:rsidR="0079464F" w14:paraId="273577A4" w14:textId="77777777" w:rsidTr="00B405BD">
      <w:tc>
        <w:tcPr>
          <w:tcW w:w="8222" w:type="dxa"/>
        </w:tcPr>
        <w:p w14:paraId="0931E356" w14:textId="77777777" w:rsidR="0079464F" w:rsidRDefault="0079464F" w:rsidP="0079464F">
          <w:pPr>
            <w:pStyle w:val="Notedebasdepage"/>
          </w:pPr>
          <w:r w:rsidRPr="00BD25BE">
            <w:t xml:space="preserve">Programme Inria Quadrant (PIQ) – </w:t>
          </w:r>
          <w:r w:rsidR="00277133">
            <w:t>juillet 24</w:t>
          </w:r>
          <w:r w:rsidRPr="00BD25BE">
            <w:t>– https://piq.inria.fr</w:t>
          </w:r>
        </w:p>
      </w:tc>
      <w:tc>
        <w:tcPr>
          <w:tcW w:w="844" w:type="dxa"/>
        </w:tcPr>
        <w:p w14:paraId="59EAFE95" w14:textId="77777777" w:rsidR="0079464F" w:rsidRDefault="0079464F" w:rsidP="0079464F">
          <w:pPr>
            <w:pStyle w:val="Numrotationdebasdepage"/>
          </w:pPr>
          <w:r>
            <w:fldChar w:fldCharType="begin"/>
          </w:r>
          <w:r>
            <w:instrText xml:space="preserve"> PAGE </w:instrText>
          </w:r>
          <w:r>
            <w:fldChar w:fldCharType="separate"/>
          </w:r>
          <w:r>
            <w:rPr>
              <w:noProof/>
            </w:rPr>
            <w:t>2</w:t>
          </w:r>
          <w:r>
            <w:fldChar w:fldCharType="end"/>
          </w:r>
          <w:r>
            <w:t>/</w:t>
          </w:r>
          <w:r>
            <w:fldChar w:fldCharType="begin"/>
          </w:r>
          <w:r>
            <w:instrText xml:space="preserve"> NUMPAGES </w:instrText>
          </w:r>
          <w:r>
            <w:fldChar w:fldCharType="separate"/>
          </w:r>
          <w:r>
            <w:rPr>
              <w:noProof/>
            </w:rPr>
            <w:t>3</w:t>
          </w:r>
          <w:r>
            <w:fldChar w:fldCharType="end"/>
          </w:r>
        </w:p>
      </w:tc>
    </w:tr>
  </w:tbl>
  <w:p w14:paraId="493B9C6E" w14:textId="77777777" w:rsidR="00AD2F4D" w:rsidRDefault="00AD2F4D" w:rsidP="005E3FE2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lledutableau"/>
      <w:tblW w:w="0" w:type="auto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513"/>
      <w:gridCol w:w="1553"/>
    </w:tblGrid>
    <w:tr w:rsidR="0079464F" w14:paraId="52B84CDB" w14:textId="77777777" w:rsidTr="00B405BD">
      <w:tc>
        <w:tcPr>
          <w:tcW w:w="7513" w:type="dxa"/>
        </w:tcPr>
        <w:p w14:paraId="3381EF7D" w14:textId="77777777" w:rsidR="0079464F" w:rsidRDefault="0079464F" w:rsidP="0079464F">
          <w:pPr>
            <w:pStyle w:val="Notedebasdepage"/>
          </w:pPr>
          <w:r w:rsidRPr="00BD25BE">
            <w:t xml:space="preserve">Programme Inria Quadrant (PIQ) – </w:t>
          </w:r>
          <w:r w:rsidR="00277133">
            <w:t>juillet 24</w:t>
          </w:r>
          <w:r w:rsidRPr="00BD25BE">
            <w:t>– https://piq.inria.fr</w:t>
          </w:r>
        </w:p>
      </w:tc>
      <w:tc>
        <w:tcPr>
          <w:tcW w:w="1553" w:type="dxa"/>
        </w:tcPr>
        <w:p w14:paraId="1ACD5811" w14:textId="77777777" w:rsidR="0079464F" w:rsidRDefault="0079464F" w:rsidP="0079464F">
          <w:pPr>
            <w:pStyle w:val="Numrotationdebasdepage"/>
          </w:pPr>
          <w:r>
            <w:fldChar w:fldCharType="begin"/>
          </w:r>
          <w:r>
            <w:instrText xml:space="preserve"> PAGE </w:instrText>
          </w:r>
          <w:r>
            <w:fldChar w:fldCharType="separate"/>
          </w:r>
          <w:r>
            <w:rPr>
              <w:noProof/>
            </w:rPr>
            <w:t>2</w:t>
          </w:r>
          <w:r>
            <w:fldChar w:fldCharType="end"/>
          </w:r>
          <w:r>
            <w:t>/</w:t>
          </w:r>
          <w:r>
            <w:fldChar w:fldCharType="begin"/>
          </w:r>
          <w:r>
            <w:instrText xml:space="preserve"> NUMPAGES </w:instrText>
          </w:r>
          <w:r>
            <w:fldChar w:fldCharType="separate"/>
          </w:r>
          <w:r>
            <w:rPr>
              <w:noProof/>
            </w:rPr>
            <w:t>3</w:t>
          </w:r>
          <w:r>
            <w:fldChar w:fldCharType="end"/>
          </w:r>
        </w:p>
      </w:tc>
    </w:tr>
  </w:tbl>
  <w:p w14:paraId="03694EBF" w14:textId="77777777" w:rsidR="0079464F" w:rsidRPr="0079464F" w:rsidRDefault="0079464F" w:rsidP="0079464F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90B930" w14:textId="77777777" w:rsidR="0087009C" w:rsidRDefault="0087009C">
      <w:r>
        <w:separator/>
      </w:r>
    </w:p>
  </w:footnote>
  <w:footnote w:type="continuationSeparator" w:id="0">
    <w:p w14:paraId="5838C606" w14:textId="77777777" w:rsidR="0087009C" w:rsidRDefault="0087009C">
      <w:r>
        <w:continuationSeparator/>
      </w:r>
    </w:p>
  </w:footnote>
  <w:footnote w:id="1">
    <w:p w14:paraId="6A3F6C79" w14:textId="77777777" w:rsidR="00D56503" w:rsidRDefault="0087009C">
      <w:pPr>
        <w:pStyle w:val="Notedebasdepage"/>
      </w:pPr>
      <w:r>
        <w:rPr>
          <w:rStyle w:val="Appelnotedebasdep"/>
        </w:rPr>
        <w:footnoteRef/>
      </w:r>
      <w:r>
        <w:t xml:space="preserve"> Voir sur le site </w:t>
      </w:r>
      <w:hyperlink r:id="rId1">
        <w:r>
          <w:rPr>
            <w:rStyle w:val="Lienhypertexte"/>
          </w:rPr>
          <w:t>PIQ: https://piq.inria.fr/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F0E4A9" w14:textId="77777777" w:rsidR="00277133" w:rsidRDefault="00277133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CE18CF" w14:textId="77777777" w:rsidR="00277133" w:rsidRDefault="00277133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lledutableau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66"/>
      <w:gridCol w:w="4400"/>
    </w:tblGrid>
    <w:tr w:rsidR="00AD2F4D" w14:paraId="11254004" w14:textId="77777777" w:rsidTr="00AD2F4D">
      <w:tc>
        <w:tcPr>
          <w:tcW w:w="4773" w:type="dxa"/>
        </w:tcPr>
        <w:p w14:paraId="33D59961" w14:textId="77777777" w:rsidR="00AD2F4D" w:rsidRDefault="00AD2F4D" w:rsidP="005E3FE2">
          <w:pPr>
            <w:pStyle w:val="En-tte"/>
          </w:pPr>
          <w:r>
            <w:rPr>
              <w:noProof/>
            </w:rPr>
            <w:drawing>
              <wp:inline distT="0" distB="0" distL="0" distR="0" wp14:anchorId="0B4C048B" wp14:editId="7E56F500">
                <wp:extent cx="2252066" cy="648000"/>
                <wp:effectExtent l="0" t="0" r="0" b="0"/>
                <wp:docPr id="440135908" name="Image 1" descr="Une image contenant Graphique, Police, graphisme, typographie&#10;&#10;Description générée automatiquement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40135908" name="Image 1" descr="Une image contenant Graphique, Police, graphisme, typographie&#10;&#10;Description générée automatiquement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52066" cy="64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773" w:type="dxa"/>
          <w:vAlign w:val="center"/>
        </w:tcPr>
        <w:p w14:paraId="2469FD40" w14:textId="77777777" w:rsidR="00AD2F4D" w:rsidRDefault="00AD2F4D" w:rsidP="00B3190D">
          <w:pPr>
            <w:pStyle w:val="En-tte"/>
            <w:jc w:val="right"/>
          </w:pPr>
          <w:r>
            <w:rPr>
              <w:noProof/>
            </w:rPr>
            <w:drawing>
              <wp:inline distT="0" distB="0" distL="0" distR="0" wp14:anchorId="6901FD27" wp14:editId="0C59C0A0">
                <wp:extent cx="660305" cy="648000"/>
                <wp:effectExtent l="0" t="0" r="0" b="0"/>
                <wp:docPr id="261877970" name="Image 2" descr="Une image contenant Graphique, cercle, graphisme, Police&#10;&#10;Description générée automatiquement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61877970" name="Image 2" descr="Une image contenant Graphique, cercle, graphisme, Police&#10;&#10;Description générée automatiquement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0305" cy="64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5D15A308" w14:textId="77777777" w:rsidR="00AD2F4D" w:rsidRDefault="00AD2F4D" w:rsidP="005E3FE2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C56512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948127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3D5D4958"/>
    <w:multiLevelType w:val="hybridMultilevel"/>
    <w:tmpl w:val="DC9A7CA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2"/>
  </w:num>
  <w:num w:numId="3">
    <w:abstractNumId w:val="0"/>
  </w:num>
  <w:num w:numId="4">
    <w:abstractNumId w:val="1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412C"/>
    <w:rsid w:val="00047681"/>
    <w:rsid w:val="001C38F4"/>
    <w:rsid w:val="00215520"/>
    <w:rsid w:val="00277133"/>
    <w:rsid w:val="00283CA0"/>
    <w:rsid w:val="003A72BD"/>
    <w:rsid w:val="003C5B6A"/>
    <w:rsid w:val="003E030E"/>
    <w:rsid w:val="004251E5"/>
    <w:rsid w:val="004A6ADE"/>
    <w:rsid w:val="005734C7"/>
    <w:rsid w:val="005E3FE2"/>
    <w:rsid w:val="00720691"/>
    <w:rsid w:val="0079464F"/>
    <w:rsid w:val="007D0538"/>
    <w:rsid w:val="00863BA0"/>
    <w:rsid w:val="0087009C"/>
    <w:rsid w:val="00881A4D"/>
    <w:rsid w:val="00895E52"/>
    <w:rsid w:val="00A2587F"/>
    <w:rsid w:val="00AD2F4D"/>
    <w:rsid w:val="00AF412C"/>
    <w:rsid w:val="00B3190D"/>
    <w:rsid w:val="00B405BD"/>
    <w:rsid w:val="00BD25BE"/>
    <w:rsid w:val="00D56503"/>
    <w:rsid w:val="00DD4081"/>
    <w:rsid w:val="00E10EDF"/>
    <w:rsid w:val="00E1788F"/>
    <w:rsid w:val="00F604E8"/>
    <w:rsid w:val="00FD2CB0"/>
    <w:rsid w:val="00FD62E0"/>
    <w:rsid w:val="00FE00B8"/>
    <w:rsid w:val="00FE45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7FFC91"/>
  <w15:docId w15:val="{5CAE3E27-9CB3-49C0-B8F6-56ADD7C6B3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E3FE2"/>
    <w:pPr>
      <w:spacing w:before="180" w:after="180"/>
    </w:pPr>
    <w:rPr>
      <w:rFonts w:ascii="Inria Sans" w:eastAsiaTheme="minorEastAsia" w:hAnsi="Inria Sans"/>
      <w:sz w:val="22"/>
      <w:szCs w:val="22"/>
      <w:lang w:val="fr-FR"/>
    </w:rPr>
  </w:style>
  <w:style w:type="paragraph" w:styleId="Titre1">
    <w:name w:val="heading 1"/>
    <w:basedOn w:val="Normal"/>
    <w:next w:val="Corpsdetexte"/>
    <w:uiPriority w:val="9"/>
    <w:qFormat/>
    <w:rsid w:val="005E3FE2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</w:rPr>
  </w:style>
  <w:style w:type="paragraph" w:styleId="Titre2">
    <w:name w:val="heading 2"/>
    <w:basedOn w:val="Titre1"/>
    <w:next w:val="Corpsdetexte"/>
    <w:uiPriority w:val="9"/>
    <w:unhideWhenUsed/>
    <w:qFormat/>
    <w:rsid w:val="005E3FE2"/>
    <w:pPr>
      <w:outlineLvl w:val="1"/>
    </w:pPr>
  </w:style>
  <w:style w:type="paragraph" w:styleId="Titre3">
    <w:name w:val="heading 3"/>
    <w:basedOn w:val="Titre2"/>
    <w:next w:val="Corpsdetexte"/>
    <w:uiPriority w:val="9"/>
    <w:unhideWhenUsed/>
    <w:qFormat/>
    <w:rsid w:val="005E3FE2"/>
    <w:pPr>
      <w:outlineLvl w:val="2"/>
    </w:pPr>
  </w:style>
  <w:style w:type="paragraph" w:styleId="Titre4">
    <w:name w:val="heading 4"/>
    <w:basedOn w:val="Titre3"/>
    <w:next w:val="Corpsdetexte"/>
    <w:uiPriority w:val="9"/>
    <w:unhideWhenUsed/>
    <w:qFormat/>
    <w:rsid w:val="005E3FE2"/>
    <w:pPr>
      <w:outlineLvl w:val="3"/>
    </w:pPr>
  </w:style>
  <w:style w:type="paragraph" w:styleId="Titre5">
    <w:name w:val="heading 5"/>
    <w:basedOn w:val="Titre4"/>
    <w:next w:val="Corpsdetexte"/>
    <w:uiPriority w:val="9"/>
    <w:unhideWhenUsed/>
    <w:qFormat/>
    <w:rsid w:val="005E3FE2"/>
    <w:pPr>
      <w:outlineLvl w:val="4"/>
    </w:pPr>
  </w:style>
  <w:style w:type="paragraph" w:styleId="Titre6">
    <w:name w:val="heading 6"/>
    <w:basedOn w:val="Titre5"/>
    <w:next w:val="Corpsdetexte"/>
    <w:uiPriority w:val="9"/>
    <w:unhideWhenUsed/>
    <w:qFormat/>
    <w:rsid w:val="005E3FE2"/>
    <w:pPr>
      <w:outlineLvl w:val="5"/>
    </w:pPr>
  </w:style>
  <w:style w:type="paragraph" w:styleId="Titre7">
    <w:name w:val="heading 7"/>
    <w:basedOn w:val="Titre6"/>
    <w:next w:val="Corpsdetexte"/>
    <w:uiPriority w:val="9"/>
    <w:unhideWhenUsed/>
    <w:qFormat/>
    <w:rsid w:val="005E3FE2"/>
    <w:pPr>
      <w:outlineLvl w:val="6"/>
    </w:pPr>
  </w:style>
  <w:style w:type="paragraph" w:styleId="Titre8">
    <w:name w:val="heading 8"/>
    <w:basedOn w:val="Titre7"/>
    <w:next w:val="Corpsdetexte"/>
    <w:uiPriority w:val="9"/>
    <w:unhideWhenUsed/>
    <w:qFormat/>
    <w:rsid w:val="005E3FE2"/>
    <w:pPr>
      <w:outlineLvl w:val="7"/>
    </w:pPr>
  </w:style>
  <w:style w:type="paragraph" w:styleId="Titre9">
    <w:name w:val="heading 9"/>
    <w:basedOn w:val="Titre8"/>
    <w:next w:val="Corpsdetexte"/>
    <w:uiPriority w:val="9"/>
    <w:unhideWhenUsed/>
    <w:qFormat/>
    <w:rsid w:val="005E3FE2"/>
    <w:pPr>
      <w:outlineLvl w:val="8"/>
    </w:p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rsid w:val="005E3FE2"/>
  </w:style>
  <w:style w:type="paragraph" w:customStyle="1" w:styleId="FirstParagraph">
    <w:name w:val="First Paragraph"/>
    <w:basedOn w:val="Date"/>
    <w:next w:val="Corpsdetexte"/>
    <w:qFormat/>
    <w:rsid w:val="00DD4081"/>
    <w:pPr>
      <w:jc w:val="left"/>
    </w:pPr>
  </w:style>
  <w:style w:type="paragraph" w:customStyle="1" w:styleId="Compact">
    <w:name w:val="Compact"/>
    <w:basedOn w:val="FirstParagraph"/>
    <w:qFormat/>
    <w:rsid w:val="004251E5"/>
  </w:style>
  <w:style w:type="paragraph" w:styleId="Titre">
    <w:name w:val="Title"/>
    <w:basedOn w:val="Normal"/>
    <w:next w:val="Corpsdetexte"/>
    <w:qFormat/>
    <w:rsid w:val="005E3FE2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ous-titre">
    <w:name w:val="Subtitle"/>
    <w:basedOn w:val="Date"/>
    <w:next w:val="Corpsdetexte"/>
    <w:qFormat/>
    <w:rsid w:val="005E3FE2"/>
  </w:style>
  <w:style w:type="paragraph" w:customStyle="1" w:styleId="Author">
    <w:name w:val="Author"/>
    <w:basedOn w:val="Sous-titre"/>
    <w:next w:val="Corpsdetexte"/>
    <w:qFormat/>
    <w:rsid w:val="00215520"/>
  </w:style>
  <w:style w:type="paragraph" w:styleId="Date">
    <w:name w:val="Date"/>
    <w:basedOn w:val="Normal"/>
    <w:next w:val="Corpsdetexte"/>
    <w:qFormat/>
    <w:rsid w:val="00215520"/>
    <w:pPr>
      <w:jc w:val="center"/>
    </w:pPr>
  </w:style>
  <w:style w:type="paragraph" w:customStyle="1" w:styleId="Abstract">
    <w:name w:val="Abstract"/>
    <w:basedOn w:val="FirstParagraph"/>
    <w:next w:val="Corpsdetexte"/>
    <w:qFormat/>
    <w:rsid w:val="005E3FE2"/>
    <w:pPr>
      <w:jc w:val="both"/>
    </w:pPr>
  </w:style>
  <w:style w:type="paragraph" w:styleId="Bibliographie">
    <w:name w:val="Bibliography"/>
    <w:basedOn w:val="Author"/>
    <w:qFormat/>
    <w:rsid w:val="005E3FE2"/>
  </w:style>
  <w:style w:type="paragraph" w:styleId="Normalcentr">
    <w:name w:val="Block Text"/>
    <w:basedOn w:val="Normal"/>
    <w:next w:val="Corpsdetexte"/>
    <w:uiPriority w:val="9"/>
    <w:unhideWhenUsed/>
    <w:qFormat/>
    <w:rsid w:val="005E3FE2"/>
    <w:pPr>
      <w:jc w:val="center"/>
    </w:pPr>
  </w:style>
  <w:style w:type="paragraph" w:styleId="Notedebasdepage">
    <w:name w:val="footnote text"/>
    <w:basedOn w:val="Pieddepage"/>
    <w:uiPriority w:val="9"/>
    <w:unhideWhenUsed/>
    <w:qFormat/>
    <w:rsid w:val="00BD25BE"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before="0"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9"/>
    <w:next w:val="Corpsdetexte"/>
    <w:uiPriority w:val="39"/>
    <w:unhideWhenUsed/>
    <w:qFormat/>
    <w:rsid w:val="005E3FE2"/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En-tte">
    <w:name w:val="header"/>
    <w:basedOn w:val="Normal"/>
    <w:link w:val="En-tteCar"/>
    <w:rsid w:val="00AD2F4D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AD2F4D"/>
  </w:style>
  <w:style w:type="paragraph" w:styleId="Pieddepage">
    <w:name w:val="footer"/>
    <w:basedOn w:val="Normal"/>
    <w:link w:val="PieddepageCar"/>
    <w:rsid w:val="00AD2F4D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AD2F4D"/>
  </w:style>
  <w:style w:type="table" w:styleId="Grilledutableau">
    <w:name w:val="Table Grid"/>
    <w:basedOn w:val="TableauNormal"/>
    <w:rsid w:val="00AD2F4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umrotationdebasdepage">
    <w:name w:val="Numérotation de bas de page"/>
    <w:basedOn w:val="Notedebasdepage"/>
    <w:qFormat/>
    <w:rsid w:val="00BD25BE"/>
    <w:pPr>
      <w:jc w:val="righ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iq.inria.fr/ressources/candidature/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s://piq.inria.fr/ressources/candidature/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piq.inria.fr" TargetMode="Externa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87</Words>
  <Characters>3346</Characters>
  <Application>Microsoft Office Word</Application>
  <DocSecurity>0</DocSecurity>
  <Lines>27</Lines>
  <Paragraphs>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Programme Inria Quadrant (PIQ)</vt:lpstr>
    </vt:vector>
  </TitlesOfParts>
  <Company/>
  <LinksUpToDate>false</LinksUpToDate>
  <CharactersWithSpaces>3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 de candidature</dc:title>
  <dc:creator>Programme Inria Quadrant</dc:creator>
  <cp:keywords/>
  <cp:lastModifiedBy>Heidi Van Herbruggen</cp:lastModifiedBy>
  <cp:revision>2</cp:revision>
  <dcterms:created xsi:type="dcterms:W3CDTF">2024-07-04T13:23:00Z</dcterms:created>
  <dcterms:modified xsi:type="dcterms:W3CDTF">2024-07-04T1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illet 2024</vt:lpwstr>
  </property>
</Properties>
</file>